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Сатторов</w:t>
      </w:r>
      <w:r>
        <w:t xml:space="preserve"> </w:t>
      </w:r>
      <w:r>
        <w:t xml:space="preserve">Икромджон</w:t>
      </w:r>
      <w:r>
        <w:t xml:space="preserve"> </w:t>
      </w:r>
      <w:r>
        <w:t xml:space="preserve">Абдувохи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r>
        <w:drawing>
          <wp:inline>
            <wp:extent cx="3733800" cy="3088506"/>
            <wp:effectExtent b="0" l="0" r="0" t="0"/>
            <wp:docPr descr="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8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r>
        <w:drawing>
          <wp:inline>
            <wp:extent cx="3733800" cy="3037062"/>
            <wp:effectExtent b="0" l="0" r="0" t="0"/>
            <wp:docPr descr="Выделение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7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r>
        <w:drawing>
          <wp:inline>
            <wp:extent cx="3733800" cy="3023230"/>
            <wp:effectExtent b="0" l="0" r="0" t="0"/>
            <wp:docPr descr="Отмен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3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r>
        <w:drawing>
          <wp:inline>
            <wp:extent cx="3733800" cy="3071494"/>
            <wp:effectExtent b="0" l="0" r="0" t="0"/>
            <wp:docPr descr="Копирова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1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r>
        <w:drawing>
          <wp:inline>
            <wp:extent cx="3733800" cy="3049711"/>
            <wp:effectExtent b="0" l="0" r="0" t="0"/>
            <wp:docPr descr="Перемещение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9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r>
        <w:drawing>
          <wp:inline>
            <wp:extent cx="3733800" cy="3043666"/>
            <wp:effectExtent b="0" l="0" r="0" t="0"/>
            <wp:docPr descr="Информация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3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r>
        <w:drawing>
          <wp:inline>
            <wp:extent cx="3733800" cy="3001853"/>
            <wp:effectExtent b="0" l="0" r="0" t="0"/>
            <wp:docPr descr="Быстрый просмотр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1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r>
        <w:drawing>
          <wp:inline>
            <wp:extent cx="3733800" cy="2986149"/>
            <wp:effectExtent b="0" l="0" r="0" t="0"/>
            <wp:docPr descr="Информация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6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r>
        <w:drawing>
          <wp:inline>
            <wp:extent cx="3733800" cy="2973861"/>
            <wp:effectExtent b="0" l="0" r="0" t="0"/>
            <wp:docPr descr="Дерево каталогов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3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r>
        <w:drawing>
          <wp:inline>
            <wp:extent cx="3733800" cy="3055738"/>
            <wp:effectExtent b="0" l="0" r="0" t="0"/>
            <wp:docPr descr="Просмотр содержимого текстового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5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r>
        <w:drawing>
          <wp:inline>
            <wp:extent cx="3733800" cy="3012698"/>
            <wp:effectExtent b="0" l="0" r="0" t="0"/>
            <wp:docPr descr="Отредактируем содержимое текстового файла без сохранения результат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2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r>
        <w:drawing>
          <wp:inline>
            <wp:extent cx="3733800" cy="3043666"/>
            <wp:effectExtent b="0" l="0" r="0" t="0"/>
            <wp:docPr descr="Создание каталог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3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r>
        <w:drawing>
          <wp:inline>
            <wp:extent cx="3733800" cy="3045764"/>
            <wp:effectExtent b="0" l="0" r="0" t="0"/>
            <wp:docPr descr="Копирование в файлов в созданный каталог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5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r>
        <w:drawing>
          <wp:inline>
            <wp:extent cx="3733800" cy="2991432"/>
            <wp:effectExtent b="0" l="0" r="0" t="0"/>
            <wp:docPr descr="Поиск файл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1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r>
        <w:drawing>
          <wp:inline>
            <wp:extent cx="3733800" cy="3040699"/>
            <wp:effectExtent b="0" l="0" r="0" t="0"/>
            <wp:docPr descr="История команд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0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r>
        <w:drawing>
          <wp:inline>
            <wp:extent cx="3733800" cy="3023017"/>
            <wp:effectExtent b="0" l="0" r="0" t="0"/>
            <wp:docPr descr="Переход в домашний каталог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3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r>
        <w:drawing>
          <wp:inline>
            <wp:extent cx="3733800" cy="2347173"/>
            <wp:effectExtent b="0" l="0" r="0" t="0"/>
            <wp:docPr descr="Просмотр файла расширений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r>
        <w:drawing>
          <wp:inline>
            <wp:extent cx="3733800" cy="2379455"/>
            <wp:effectExtent b="0" l="0" r="0" t="0"/>
            <wp:docPr descr="Просмотр файла меню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Просмотр файла меню</w:t>
      </w:r>
    </w:p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p>
      <w:pPr>
        <w:pStyle w:val="CaptionedFigure"/>
      </w:pPr>
      <w:r>
        <w:drawing>
          <wp:inline>
            <wp:extent cx="3733800" cy="2390836"/>
            <wp:effectExtent b="0" l="0" r="0" t="0"/>
            <wp:docPr descr="Конфигурация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r>
        <w:drawing>
          <wp:inline>
            <wp:extent cx="3733800" cy="2157483"/>
            <wp:effectExtent b="0" l="0" r="0" t="0"/>
            <wp:docPr descr="Внешний вид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r>
        <w:drawing>
          <wp:inline>
            <wp:extent cx="3733800" cy="2068205"/>
            <wp:effectExtent b="0" l="0" r="0" t="0"/>
            <wp:docPr descr="Настройки панелей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r>
        <w:drawing>
          <wp:inline>
            <wp:extent cx="3493970" cy="2117557"/>
            <wp:effectExtent b="0" l="0" r="0" t="0"/>
            <wp:docPr descr="Подтверждение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r>
        <w:drawing>
          <wp:inline>
            <wp:extent cx="3733800" cy="1409787"/>
            <wp:effectExtent b="0" l="0" r="0" t="0"/>
            <wp:docPr descr="Оформление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r>
        <w:drawing>
          <wp:inline>
            <wp:extent cx="3733800" cy="1410152"/>
            <wp:effectExtent b="0" l="0" r="0" t="0"/>
            <wp:docPr descr="Кодировка символов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r>
        <w:drawing>
          <wp:inline>
            <wp:extent cx="3733800" cy="2515212"/>
            <wp:effectExtent b="0" l="0" r="0" t="0"/>
            <wp:docPr descr="Распознавание клавиш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3733800" cy="2991307"/>
            <wp:effectExtent b="0" l="0" r="0" t="0"/>
            <wp:docPr descr="Файл с текстом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1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r>
        <w:drawing>
          <wp:inline>
            <wp:extent cx="3733800" cy="3015252"/>
            <wp:effectExtent b="0" l="0" r="0" t="0"/>
            <wp:docPr descr="Файл с текстом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5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r>
        <w:drawing>
          <wp:inline>
            <wp:extent cx="3733800" cy="3015761"/>
            <wp:effectExtent b="0" l="0" r="0" t="0"/>
            <wp:docPr descr="Копирование фрагмента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r>
        <w:drawing>
          <wp:inline>
            <wp:extent cx="3733800" cy="3043481"/>
            <wp:effectExtent b="0" l="0" r="0" t="0"/>
            <wp:docPr descr="Сохранение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3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r>
        <w:drawing>
          <wp:inline>
            <wp:extent cx="3733800" cy="2998487"/>
            <wp:effectExtent b="0" l="0" r="0" t="0"/>
            <wp:docPr descr="Отмена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8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r>
        <w:drawing>
          <wp:inline>
            <wp:extent cx="3733800" cy="2978356"/>
            <wp:effectExtent b="0" l="0" r="0" t="0"/>
            <wp:docPr descr="Переход в конец файла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8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r>
        <w:drawing>
          <wp:inline>
            <wp:extent cx="3733800" cy="2953733"/>
            <wp:effectExtent b="0" l="0" r="0" t="0"/>
            <wp:docPr descr="Переход в начало файла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3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r>
        <w:drawing>
          <wp:inline>
            <wp:extent cx="3733800" cy="2987040"/>
            <wp:effectExtent b="0" l="0" r="0" t="0"/>
            <wp:docPr descr="Файл с программой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7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r>
        <w:drawing>
          <wp:inline>
            <wp:extent cx="3733800" cy="2982748"/>
            <wp:effectExtent b="0" l="0" r="0" t="0"/>
            <wp:docPr descr="Цветовыделение синтаксиса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2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4: Цветовыделение синтаксиса</w:t>
      </w:r>
    </w:p>
    <w:bookmarkEnd w:id="123"/>
    <w:bookmarkStart w:id="1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24"/>
    <w:bookmarkStart w:id="1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Сатторов Икромджон Абдувохидович</dc:creator>
  <dc:language>ru-RU</dc:language>
  <cp:keywords/>
  <dcterms:created xsi:type="dcterms:W3CDTF">2024-06-20T13:26:54Z</dcterms:created>
  <dcterms:modified xsi:type="dcterms:W3CDTF">2024-06-20T13:2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ная оболочка Midnight Commander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